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567C" w:rsidRDefault="000C567C" w:rsidP="002047A1">
      <w:r>
        <w:rPr>
          <w:noProof/>
          <w:lang w:val="en-CA" w:eastAsia="en-C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05740</wp:posOffset>
            </wp:positionH>
            <wp:positionV relativeFrom="paragraph">
              <wp:posOffset>0</wp:posOffset>
            </wp:positionV>
            <wp:extent cx="902970" cy="937895"/>
            <wp:effectExtent l="19050" t="0" r="0" b="0"/>
            <wp:wrapSquare wrapText="bothSides"/>
            <wp:docPr id="2" name="Picture 1" descr="Shadowpaw Head Onl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adowpaw Head Only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02970" cy="937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0899" w:rsidRPr="002047A1">
        <w:t xml:space="preserve"> </w:t>
      </w:r>
      <w:r w:rsidR="003C5E2C">
        <w:t xml:space="preserve"> </w:t>
      </w:r>
    </w:p>
    <w:p w:rsidR="00450500" w:rsidRPr="00210F7D" w:rsidRDefault="003C5E2C" w:rsidP="002047A1">
      <w:pPr>
        <w:rPr>
          <w:rFonts w:ascii="Copperplate Gothic Bold" w:hAnsi="Copperplate Gothic Bold"/>
          <w:sz w:val="78"/>
          <w:szCs w:val="78"/>
        </w:rPr>
      </w:pPr>
      <w:proofErr w:type="gramStart"/>
      <w:r w:rsidRPr="00210F7D">
        <w:rPr>
          <w:rFonts w:ascii="Copperplate Gothic Bold" w:hAnsi="Copperplate Gothic Bold"/>
          <w:sz w:val="78"/>
          <w:szCs w:val="78"/>
        </w:rPr>
        <w:t>SHADOWPAW</w:t>
      </w:r>
      <w:r w:rsidR="000C567C" w:rsidRPr="00210F7D">
        <w:rPr>
          <w:rFonts w:ascii="Copperplate Gothic Bold" w:hAnsi="Copperplate Gothic Bold"/>
          <w:sz w:val="78"/>
          <w:szCs w:val="78"/>
        </w:rPr>
        <w:t xml:space="preserve"> </w:t>
      </w:r>
      <w:r w:rsidR="000C567C" w:rsidRPr="00F63BC9">
        <w:rPr>
          <w:rFonts w:ascii="Copperplate Gothic Bold" w:hAnsi="Copperplate Gothic Bold"/>
          <w:sz w:val="22"/>
          <w:szCs w:val="22"/>
        </w:rPr>
        <w:t xml:space="preserve"> </w:t>
      </w:r>
      <w:r w:rsidR="000C567C" w:rsidRPr="00210F7D">
        <w:rPr>
          <w:rFonts w:ascii="Copperplate Gothic Bold" w:hAnsi="Copperplate Gothic Bold"/>
          <w:sz w:val="78"/>
          <w:szCs w:val="78"/>
        </w:rPr>
        <w:t>PR</w:t>
      </w:r>
      <w:r w:rsidRPr="00210F7D">
        <w:rPr>
          <w:rFonts w:ascii="Copperplate Gothic Bold" w:hAnsi="Copperplate Gothic Bold"/>
          <w:sz w:val="78"/>
          <w:szCs w:val="78"/>
        </w:rPr>
        <w:t>ESS</w:t>
      </w:r>
      <w:proofErr w:type="gramEnd"/>
    </w:p>
    <w:p w:rsidR="000C567C" w:rsidRDefault="000C567C" w:rsidP="002047A1">
      <w:pPr>
        <w:rPr>
          <w:rFonts w:ascii="Copperplate Gothic Bold" w:hAnsi="Copperplate Gothic Bold"/>
        </w:rPr>
      </w:pPr>
    </w:p>
    <w:p w:rsidR="00210F7D" w:rsidRPr="007A7910" w:rsidRDefault="00210F7D" w:rsidP="002047A1">
      <w:pPr>
        <w:rPr>
          <w:rFonts w:ascii="Copperplate Gothic Bold" w:hAnsi="Copperplate Gothic Bold"/>
          <w:sz w:val="6"/>
          <w:szCs w:val="6"/>
        </w:rPr>
      </w:pPr>
    </w:p>
    <w:p w:rsidR="00210F7D" w:rsidRDefault="00210F7D" w:rsidP="00210F7D">
      <w:pPr>
        <w:pStyle w:val="MSSingleSpaced"/>
        <w:jc w:val="center"/>
        <w:rPr>
          <w:b/>
          <w:bCs/>
          <w:iCs/>
          <w:sz w:val="32"/>
          <w:szCs w:val="32"/>
        </w:rPr>
      </w:pPr>
      <w:r w:rsidRPr="00136E39">
        <w:rPr>
          <w:b/>
          <w:bCs/>
          <w:i/>
          <w:iCs/>
          <w:sz w:val="32"/>
          <w:szCs w:val="32"/>
        </w:rPr>
        <w:t>The new novel from Canada’s top science-fiction writer</w:t>
      </w:r>
    </w:p>
    <w:p w:rsidR="00210F7D" w:rsidRPr="00F63BC9" w:rsidRDefault="00210F7D" w:rsidP="00210F7D">
      <w:pPr>
        <w:pStyle w:val="MSSingleSpaced"/>
        <w:jc w:val="center"/>
        <w:rPr>
          <w:rFonts w:ascii="Lazenby Computer" w:hAnsi="Lazenby Computer"/>
          <w:bCs/>
          <w:color w:val="1F497D" w:themeColor="text2"/>
          <w:sz w:val="104"/>
          <w:szCs w:val="104"/>
        </w:rPr>
      </w:pPr>
      <w:r w:rsidRPr="00F63BC9">
        <w:rPr>
          <w:rFonts w:ascii="Lazenby Computer" w:hAnsi="Lazenby Computer"/>
          <w:bCs/>
          <w:color w:val="1F497D" w:themeColor="text2"/>
          <w:sz w:val="104"/>
          <w:szCs w:val="104"/>
        </w:rPr>
        <w:t>THE DOWNLOADED</w:t>
      </w:r>
    </w:p>
    <w:p w:rsidR="00210F7D" w:rsidRPr="00136E39" w:rsidRDefault="00210F7D" w:rsidP="00210F7D">
      <w:pPr>
        <w:pStyle w:val="MSBodyCopy"/>
        <w:jc w:val="center"/>
        <w:rPr>
          <w:rFonts w:ascii="Arial" w:hAnsi="Arial"/>
          <w:b/>
          <w:sz w:val="48"/>
          <w:szCs w:val="48"/>
        </w:rPr>
      </w:pPr>
      <w:r w:rsidRPr="00136E39">
        <w:rPr>
          <w:rFonts w:ascii="Arial" w:hAnsi="Arial"/>
          <w:b/>
          <w:sz w:val="48"/>
          <w:szCs w:val="48"/>
        </w:rPr>
        <w:t>ROBERT J. SAWYER</w:t>
      </w:r>
    </w:p>
    <w:p w:rsidR="00210F7D" w:rsidRDefault="00210F7D" w:rsidP="00210F7D">
      <w:pPr>
        <w:pStyle w:val="MSSingleSpaced"/>
      </w:pPr>
    </w:p>
    <w:p w:rsidR="00210F7D" w:rsidRDefault="00210F7D" w:rsidP="00210F7D">
      <w:pPr>
        <w:pStyle w:val="MSSingleSpaced"/>
      </w:pPr>
      <w:r>
        <w:t>In 2059 two very different groups have their minds uploaded into a quantum computer in Waterloo, Ontario.</w:t>
      </w:r>
    </w:p>
    <w:p w:rsidR="00210F7D" w:rsidRDefault="00210F7D" w:rsidP="00210F7D">
      <w:pPr>
        <w:pStyle w:val="MSSingleSpaced"/>
      </w:pPr>
    </w:p>
    <w:p w:rsidR="00210F7D" w:rsidRDefault="00210F7D" w:rsidP="00210F7D">
      <w:pPr>
        <w:pStyle w:val="MSSingleSpaced"/>
      </w:pPr>
      <w:r>
        <w:t xml:space="preserve">One group consists of astronauts preparing for Earth’s first interstellar voyage. </w:t>
      </w:r>
      <w:proofErr w:type="gramStart"/>
      <w:r>
        <w:t>The other?</w:t>
      </w:r>
      <w:proofErr w:type="gramEnd"/>
      <w:r>
        <w:t xml:space="preserve"> </w:t>
      </w:r>
      <w:proofErr w:type="gramStart"/>
      <w:r>
        <w:t>Convicted murderers, serving their sentences in a virtual-reality prison.</w:t>
      </w:r>
      <w:proofErr w:type="gramEnd"/>
    </w:p>
    <w:p w:rsidR="00210F7D" w:rsidRDefault="00210F7D" w:rsidP="00210F7D">
      <w:pPr>
        <w:pStyle w:val="MSSingleSpaced"/>
      </w:pPr>
      <w:bookmarkStart w:id="0" w:name="_wsQP_"/>
      <w:bookmarkEnd w:id="0"/>
    </w:p>
    <w:p w:rsidR="00210F7D" w:rsidRDefault="00210F7D" w:rsidP="00210F7D">
      <w:pPr>
        <w:pStyle w:val="MSSingleSpaced"/>
      </w:pPr>
      <w:proofErr w:type="gramStart"/>
      <w:r>
        <w:t>But when disaster strikes, the astronauts and the prisoners must download back into physical reality and find a way to work together to save Earth from destruction.</w:t>
      </w:r>
      <w:proofErr w:type="gramEnd"/>
    </w:p>
    <w:p w:rsidR="00210F7D" w:rsidRDefault="00210F7D" w:rsidP="00210F7D">
      <w:pPr>
        <w:pStyle w:val="MSSingleSpaced"/>
        <w:rPr>
          <w:b/>
          <w:bCs/>
        </w:rPr>
      </w:pPr>
      <w:bookmarkStart w:id="1" w:name="_Hlk152612503"/>
    </w:p>
    <w:p w:rsidR="00210F7D" w:rsidRPr="00CB433B" w:rsidRDefault="00210F7D" w:rsidP="00210F7D">
      <w:pPr>
        <w:pStyle w:val="MSSingleSpaced"/>
        <w:rPr>
          <w:b/>
          <w:bCs/>
          <w:sz w:val="12"/>
          <w:szCs w:val="12"/>
        </w:rPr>
      </w:pPr>
    </w:p>
    <w:bookmarkEnd w:id="1"/>
    <w:p w:rsidR="00210F7D" w:rsidRDefault="00210F7D" w:rsidP="00210F7D">
      <w:pPr>
        <w:pStyle w:val="MSSingleSpaced"/>
      </w:pPr>
      <w:r>
        <w:rPr>
          <w:b/>
          <w:bCs/>
        </w:rPr>
        <w:t>Robert J. Sawyer</w:t>
      </w:r>
      <w:r>
        <w:t xml:space="preserve"> has won both the </w:t>
      </w:r>
      <w:r w:rsidRPr="00CB433B">
        <w:rPr>
          <w:b/>
        </w:rPr>
        <w:t>Hugo</w:t>
      </w:r>
      <w:r>
        <w:t xml:space="preserve"> and the </w:t>
      </w:r>
      <w:r w:rsidRPr="00CB433B">
        <w:rPr>
          <w:b/>
        </w:rPr>
        <w:t>Nebula Award</w:t>
      </w:r>
      <w:r>
        <w:t xml:space="preserve"> for best science-fiction novel of the year. The ABC TV series </w:t>
      </w:r>
      <w:r w:rsidRPr="00136E39">
        <w:rPr>
          <w:b/>
          <w:i/>
        </w:rPr>
        <w:t>FlashForward</w:t>
      </w:r>
      <w:r>
        <w:t xml:space="preserve"> was based on his novel of the same name. A member of the Order of Canada</w:t>
      </w:r>
      <w:r w:rsidR="00CB433B">
        <w:t>, past president of the Science Fiction and Fantasy Writers of America</w:t>
      </w:r>
      <w:r>
        <w:t xml:space="preserve">, </w:t>
      </w:r>
      <w:r w:rsidR="00CB433B">
        <w:t xml:space="preserve">and Guest of Honor at the 2023 World Science Fiction Convention, </w:t>
      </w:r>
      <w:r>
        <w:t xml:space="preserve">Rob lives </w:t>
      </w:r>
      <w:r w:rsidR="00CB433B">
        <w:t>just outside Toronto.</w:t>
      </w:r>
    </w:p>
    <w:p w:rsidR="00210F7D" w:rsidRDefault="00210F7D" w:rsidP="00210F7D">
      <w:pPr>
        <w:pStyle w:val="MSSingleSpaced"/>
        <w:rPr>
          <w:b/>
          <w:bCs/>
        </w:rPr>
      </w:pPr>
    </w:p>
    <w:p w:rsidR="00210F7D" w:rsidRDefault="00E46CEF" w:rsidP="00210F7D">
      <w:pPr>
        <w:pStyle w:val="MSSingleSpaced"/>
        <w:rPr>
          <w:b/>
          <w:bCs/>
        </w:rPr>
      </w:pPr>
      <w:r w:rsidRPr="00E46CEF">
        <w:rPr>
          <w:noProof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2.55pt;margin-top:3.4pt;width:539.35pt;height:94.2pt;z-index:251660288;mso-width-relative:margin;mso-height-relative:margin">
            <v:textbox>
              <w:txbxContent>
                <w:p w:rsidR="00210F7D" w:rsidRDefault="00210F7D" w:rsidP="00210F7D">
                  <w:pPr>
                    <w:pStyle w:val="MSSingleSpaced"/>
                  </w:pPr>
                  <w:r>
                    <w:rPr>
                      <w:b/>
                      <w:bCs/>
                      <w:i/>
                      <w:iCs/>
                    </w:rPr>
                    <w:t>The Downloaded</w:t>
                  </w:r>
                  <w:r>
                    <w:t xml:space="preserve"> debuted in a six-month exclusive window as an </w:t>
                  </w:r>
                  <w:r>
                    <w:rPr>
                      <w:b/>
                      <w:bCs/>
                    </w:rPr>
                    <w:t>Audible Original</w:t>
                  </w:r>
                  <w:r>
                    <w:t xml:space="preserve"> narrated by Academy Award-winner </w:t>
                  </w:r>
                  <w:r>
                    <w:rPr>
                      <w:b/>
                      <w:bCs/>
                    </w:rPr>
                    <w:t>Brendan Fraser</w:t>
                  </w:r>
                  <w:r>
                    <w:t xml:space="preserve"> promoted by </w:t>
                  </w:r>
                  <w:r>
                    <w:rPr>
                      <w:b/>
                      <w:bCs/>
                    </w:rPr>
                    <w:t>national TV and radio ad campaigns</w:t>
                  </w:r>
                  <w:r>
                    <w:t>.</w:t>
                  </w:r>
                </w:p>
                <w:p w:rsidR="00210F7D" w:rsidRDefault="00210F7D" w:rsidP="00210F7D">
                  <w:pPr>
                    <w:pStyle w:val="MSSingleSpaced"/>
                  </w:pPr>
                </w:p>
                <w:p w:rsidR="00210F7D" w:rsidRDefault="00210F7D" w:rsidP="00210F7D">
                  <w:pPr>
                    <w:pStyle w:val="MSSingleSpaced"/>
                  </w:pPr>
                  <w:r>
                    <w:t xml:space="preserve">This print edition is coming out immediately after </w:t>
                  </w:r>
                  <w:proofErr w:type="spellStart"/>
                  <w:r>
                    <w:t>Audible’s</w:t>
                  </w:r>
                  <w:proofErr w:type="spellEnd"/>
                  <w:r>
                    <w:t xml:space="preserve"> exclusivity ends and is being supported by a </w:t>
                  </w:r>
                  <w:r>
                    <w:rPr>
                      <w:b/>
                      <w:bCs/>
                    </w:rPr>
                    <w:t>six-city cross-Canada author book tour</w:t>
                  </w:r>
                  <w:r>
                    <w:rPr>
                      <w:bCs/>
                    </w:rPr>
                    <w:t xml:space="preserve">, </w:t>
                  </w:r>
                  <w:r w:rsidRPr="00210F7D">
                    <w:rPr>
                      <w:b/>
                      <w:bCs/>
                    </w:rPr>
                    <w:t>book-festival appearances in the US and Canada</w:t>
                  </w:r>
                  <w:r>
                    <w:rPr>
                      <w:bCs/>
                    </w:rPr>
                    <w:t xml:space="preserve">, and extensive </w:t>
                  </w:r>
                  <w:r w:rsidR="00CB433B">
                    <w:rPr>
                      <w:bCs/>
                    </w:rPr>
                    <w:t>advertising</w:t>
                  </w:r>
                  <w:r>
                    <w:rPr>
                      <w:bCs/>
                    </w:rPr>
                    <w:t>.</w:t>
                  </w:r>
                </w:p>
                <w:p w:rsidR="00210F7D" w:rsidRDefault="00210F7D" w:rsidP="00210F7D"/>
              </w:txbxContent>
            </v:textbox>
          </v:shape>
        </w:pict>
      </w:r>
    </w:p>
    <w:p w:rsidR="00210F7D" w:rsidRDefault="00210F7D" w:rsidP="00210F7D">
      <w:pPr>
        <w:pStyle w:val="MSSingleSpaced"/>
        <w:rPr>
          <w:b/>
          <w:bCs/>
        </w:rPr>
      </w:pPr>
    </w:p>
    <w:p w:rsidR="00210F7D" w:rsidRDefault="00210F7D" w:rsidP="00210F7D">
      <w:pPr>
        <w:pStyle w:val="MSSingleSpaced"/>
        <w:rPr>
          <w:b/>
          <w:bCs/>
        </w:rPr>
      </w:pPr>
    </w:p>
    <w:p w:rsidR="00210F7D" w:rsidRDefault="00210F7D" w:rsidP="00210F7D">
      <w:pPr>
        <w:pStyle w:val="MSSingleSpaced"/>
        <w:rPr>
          <w:b/>
          <w:bCs/>
        </w:rPr>
      </w:pPr>
    </w:p>
    <w:p w:rsidR="00210F7D" w:rsidRDefault="00210F7D" w:rsidP="00210F7D">
      <w:pPr>
        <w:pStyle w:val="MSSingleSpaced"/>
        <w:rPr>
          <w:b/>
          <w:bCs/>
        </w:rPr>
      </w:pPr>
    </w:p>
    <w:p w:rsidR="00210F7D" w:rsidRPr="00711B66" w:rsidRDefault="00210F7D" w:rsidP="00210F7D">
      <w:pPr>
        <w:pStyle w:val="MSBodyCopy"/>
      </w:pPr>
    </w:p>
    <w:p w:rsidR="00210F7D" w:rsidRDefault="00210F7D" w:rsidP="00210F7D">
      <w:pPr>
        <w:pStyle w:val="MSSingleSpaced"/>
        <w:jc w:val="center"/>
      </w:pPr>
    </w:p>
    <w:p w:rsidR="00210F7D" w:rsidRDefault="00210F7D" w:rsidP="00210F7D">
      <w:pPr>
        <w:pStyle w:val="MSSingleSpaced"/>
        <w:jc w:val="center"/>
      </w:pPr>
    </w:p>
    <w:p w:rsidR="00210F7D" w:rsidRDefault="00210F7D" w:rsidP="00210F7D">
      <w:pPr>
        <w:pStyle w:val="MSSingleSpaced"/>
        <w:jc w:val="center"/>
      </w:pPr>
    </w:p>
    <w:p w:rsidR="00210F7D" w:rsidRPr="00CB433B" w:rsidRDefault="00210F7D" w:rsidP="00210F7D">
      <w:pPr>
        <w:pStyle w:val="MSSingleSpaced"/>
        <w:jc w:val="center"/>
        <w:rPr>
          <w:color w:val="C00000"/>
          <w:sz w:val="36"/>
          <w:szCs w:val="36"/>
        </w:rPr>
      </w:pPr>
      <w:r w:rsidRPr="00CB433B">
        <w:rPr>
          <w:sz w:val="36"/>
          <w:szCs w:val="36"/>
        </w:rPr>
        <w:t xml:space="preserve"> </w:t>
      </w:r>
      <w:r w:rsidRPr="00CB433B">
        <w:rPr>
          <w:color w:val="C00000"/>
          <w:sz w:val="36"/>
          <w:szCs w:val="36"/>
        </w:rPr>
        <w:t>“One of the best SF novels I’ve read in years.”</w:t>
      </w:r>
    </w:p>
    <w:p w:rsidR="00210F7D" w:rsidRPr="00CB433B" w:rsidRDefault="00210F7D" w:rsidP="00210F7D">
      <w:pPr>
        <w:pStyle w:val="MSSingleSpaced"/>
        <w:jc w:val="center"/>
        <w:rPr>
          <w:color w:val="C00000"/>
          <w:sz w:val="36"/>
          <w:szCs w:val="36"/>
        </w:rPr>
      </w:pPr>
      <w:r w:rsidRPr="00CB433B">
        <w:rPr>
          <w:color w:val="C00000"/>
          <w:sz w:val="36"/>
          <w:szCs w:val="36"/>
        </w:rPr>
        <w:t>—</w:t>
      </w:r>
      <w:r w:rsidRPr="00CB433B">
        <w:rPr>
          <w:b/>
          <w:bCs/>
          <w:color w:val="C00000"/>
          <w:sz w:val="36"/>
          <w:szCs w:val="36"/>
        </w:rPr>
        <w:t>Allen Steele</w:t>
      </w:r>
      <w:r w:rsidRPr="00CB433B">
        <w:rPr>
          <w:color w:val="C00000"/>
          <w:sz w:val="36"/>
          <w:szCs w:val="36"/>
        </w:rPr>
        <w:t xml:space="preserve">, Hugo Award-winning author of </w:t>
      </w:r>
      <w:r w:rsidRPr="00CB433B">
        <w:rPr>
          <w:i/>
          <w:iCs/>
          <w:color w:val="C00000"/>
          <w:sz w:val="36"/>
          <w:szCs w:val="36"/>
        </w:rPr>
        <w:t>Coyote</w:t>
      </w:r>
    </w:p>
    <w:p w:rsidR="00210F7D" w:rsidRPr="00136E39" w:rsidRDefault="00210F7D" w:rsidP="00210F7D">
      <w:pPr>
        <w:pStyle w:val="MSSingleSpaced"/>
        <w:rPr>
          <w:sz w:val="32"/>
          <w:szCs w:val="32"/>
        </w:rPr>
      </w:pPr>
    </w:p>
    <w:p w:rsidR="00210F7D" w:rsidRPr="00F63BC9" w:rsidRDefault="00210F7D" w:rsidP="00210F7D">
      <w:pPr>
        <w:pStyle w:val="MSSingleSpaced"/>
        <w:jc w:val="center"/>
        <w:rPr>
          <w:b/>
          <w:bCs/>
          <w:color w:val="1F497D" w:themeColor="text2"/>
          <w:sz w:val="36"/>
          <w:szCs w:val="36"/>
        </w:rPr>
      </w:pPr>
      <w:r w:rsidRPr="00F63BC9">
        <w:rPr>
          <w:b/>
          <w:bCs/>
          <w:color w:val="1F497D" w:themeColor="text2"/>
          <w:sz w:val="36"/>
          <w:szCs w:val="36"/>
        </w:rPr>
        <w:t>PUBLICATION DATE: MAY 7, 2024</w:t>
      </w:r>
    </w:p>
    <w:p w:rsidR="00210F7D" w:rsidRDefault="00210F7D" w:rsidP="00210F7D">
      <w:pPr>
        <w:pStyle w:val="MSSingleSpaced"/>
      </w:pPr>
    </w:p>
    <w:p w:rsidR="00210F7D" w:rsidRDefault="00210F7D" w:rsidP="00210F7D">
      <w:pPr>
        <w:pStyle w:val="MSSingleSpaced"/>
        <w:jc w:val="center"/>
        <w:rPr>
          <w:sz w:val="28"/>
          <w:szCs w:val="28"/>
        </w:rPr>
      </w:pPr>
      <w:proofErr w:type="spellStart"/>
      <w:r w:rsidRPr="007A7910">
        <w:rPr>
          <w:b/>
          <w:bCs/>
          <w:sz w:val="28"/>
          <w:szCs w:val="28"/>
        </w:rPr>
        <w:t>Shadowpaw</w:t>
      </w:r>
      <w:proofErr w:type="spellEnd"/>
      <w:r w:rsidRPr="007A7910">
        <w:rPr>
          <w:b/>
          <w:bCs/>
          <w:sz w:val="28"/>
          <w:szCs w:val="28"/>
        </w:rPr>
        <w:t xml:space="preserve"> Press</w:t>
      </w:r>
      <w:r w:rsidR="007A7910" w:rsidRPr="007A7910">
        <w:rPr>
          <w:sz w:val="28"/>
          <w:szCs w:val="28"/>
        </w:rPr>
        <w:t xml:space="preserve"> • www.shadowpawpress.com</w:t>
      </w:r>
    </w:p>
    <w:p w:rsidR="007A7910" w:rsidRPr="007A7910" w:rsidRDefault="007A7910" w:rsidP="007A7910">
      <w:pPr>
        <w:pStyle w:val="MSBodyCopy"/>
      </w:pPr>
    </w:p>
    <w:p w:rsidR="00210F7D" w:rsidRPr="00136E39" w:rsidRDefault="00210F7D" w:rsidP="00210F7D">
      <w:pPr>
        <w:pStyle w:val="MSSingleSpaced"/>
        <w:jc w:val="center"/>
        <w:rPr>
          <w:b/>
        </w:rPr>
      </w:pPr>
      <w:r w:rsidRPr="00136E39">
        <w:rPr>
          <w:b/>
        </w:rPr>
        <w:t xml:space="preserve">Distributed in </w:t>
      </w:r>
      <w:r>
        <w:rPr>
          <w:b/>
        </w:rPr>
        <w:t xml:space="preserve">the USA </w:t>
      </w:r>
      <w:r w:rsidRPr="00136E39">
        <w:rPr>
          <w:b/>
        </w:rPr>
        <w:t xml:space="preserve">and </w:t>
      </w:r>
      <w:r>
        <w:rPr>
          <w:b/>
        </w:rPr>
        <w:t xml:space="preserve">Canada </w:t>
      </w:r>
      <w:r w:rsidRPr="00136E39">
        <w:rPr>
          <w:b/>
        </w:rPr>
        <w:t xml:space="preserve">by </w:t>
      </w:r>
      <w:proofErr w:type="spellStart"/>
      <w:r w:rsidRPr="00136E39">
        <w:rPr>
          <w:b/>
          <w:bCs/>
        </w:rPr>
        <w:t>LitDistCo</w:t>
      </w:r>
      <w:proofErr w:type="spellEnd"/>
      <w:r w:rsidRPr="00136E39">
        <w:rPr>
          <w:b/>
        </w:rPr>
        <w:t>:</w:t>
      </w:r>
    </w:p>
    <w:p w:rsidR="00210F7D" w:rsidRDefault="00210F7D" w:rsidP="00210F7D">
      <w:pPr>
        <w:pStyle w:val="MSSingleSpaced"/>
        <w:jc w:val="center"/>
      </w:pPr>
      <w:r>
        <w:t>905-877-4411, ext. 241 • 1-800-591-6250 • Fax: 1-800-591-6251 • orders@litdistco.ca</w:t>
      </w:r>
    </w:p>
    <w:p w:rsidR="00210F7D" w:rsidRDefault="00210F7D" w:rsidP="00210F7D">
      <w:pPr>
        <w:pStyle w:val="MSSingleSpaced"/>
        <w:jc w:val="center"/>
      </w:pPr>
      <w:r>
        <w:t xml:space="preserve">Trade Paperback • ISBN 978-1-989398-99-9 </w:t>
      </w:r>
      <w:r w:rsidR="007A7910">
        <w:t xml:space="preserve">• </w:t>
      </w:r>
      <w:r>
        <w:t>US: $14.95 • Canada: $19.95</w:t>
      </w:r>
    </w:p>
    <w:p w:rsidR="007A7910" w:rsidRPr="007A7910" w:rsidRDefault="007A7910" w:rsidP="007A7910">
      <w:pPr>
        <w:pStyle w:val="MSBodyCopy"/>
        <w:rPr>
          <w:sz w:val="24"/>
        </w:rPr>
      </w:pPr>
    </w:p>
    <w:p w:rsidR="007A7910" w:rsidRPr="007A7910" w:rsidRDefault="007A7910" w:rsidP="007A7910">
      <w:pPr>
        <w:pStyle w:val="MSBodyCopy"/>
        <w:jc w:val="center"/>
        <w:rPr>
          <w:rFonts w:ascii="Arial" w:hAnsi="Arial"/>
          <w:sz w:val="28"/>
          <w:szCs w:val="28"/>
        </w:rPr>
      </w:pPr>
      <w:r w:rsidRPr="007A7910">
        <w:rPr>
          <w:rFonts w:ascii="Arial" w:hAnsi="Arial"/>
          <w:sz w:val="28"/>
          <w:szCs w:val="28"/>
        </w:rPr>
        <w:t xml:space="preserve">For interviews, contact: </w:t>
      </w:r>
      <w:r w:rsidR="00855AA1">
        <w:rPr>
          <w:rFonts w:ascii="Arial" w:hAnsi="Arial"/>
          <w:b/>
          <w:sz w:val="28"/>
          <w:szCs w:val="28"/>
        </w:rPr>
        <w:t>Carolyn Clink</w:t>
      </w:r>
      <w:r w:rsidRPr="007A7910">
        <w:rPr>
          <w:rFonts w:ascii="Arial" w:hAnsi="Arial"/>
          <w:sz w:val="28"/>
          <w:szCs w:val="28"/>
        </w:rPr>
        <w:t xml:space="preserve">, Publicist, </w:t>
      </w:r>
      <w:proofErr w:type="gramStart"/>
      <w:r w:rsidR="00855AA1" w:rsidRPr="00855AA1">
        <w:rPr>
          <w:rFonts w:ascii="Arial" w:hAnsi="Arial"/>
          <w:i/>
          <w:sz w:val="28"/>
          <w:szCs w:val="28"/>
        </w:rPr>
        <w:t>Clink</w:t>
      </w:r>
      <w:proofErr w:type="gramEnd"/>
      <w:r w:rsidR="00855AA1" w:rsidRPr="00855AA1">
        <w:rPr>
          <w:rFonts w:ascii="Arial" w:hAnsi="Arial"/>
          <w:i/>
          <w:sz w:val="28"/>
          <w:szCs w:val="28"/>
        </w:rPr>
        <w:t xml:space="preserve"> Ink! Publicity</w:t>
      </w:r>
    </w:p>
    <w:p w:rsidR="007A7910" w:rsidRPr="00855AA1" w:rsidRDefault="00855AA1" w:rsidP="007A7910">
      <w:pPr>
        <w:pStyle w:val="MSBodyCopy"/>
        <w:jc w:val="center"/>
        <w:rPr>
          <w:rFonts w:ascii="Arial" w:hAnsi="Arial"/>
          <w:sz w:val="28"/>
          <w:szCs w:val="28"/>
        </w:rPr>
      </w:pPr>
      <w:r w:rsidRPr="00855AA1">
        <w:rPr>
          <w:rFonts w:ascii="Arial" w:hAnsi="Arial"/>
          <w:sz w:val="28"/>
          <w:szCs w:val="28"/>
        </w:rPr>
        <w:t>416-453-7601</w:t>
      </w:r>
      <w:r w:rsidR="007A7910" w:rsidRPr="00855AA1">
        <w:rPr>
          <w:rFonts w:ascii="Arial" w:hAnsi="Arial"/>
          <w:sz w:val="28"/>
          <w:szCs w:val="28"/>
        </w:rPr>
        <w:t xml:space="preserve"> • </w:t>
      </w:r>
      <w:r w:rsidRPr="00855AA1">
        <w:rPr>
          <w:rFonts w:ascii="Arial" w:hAnsi="Arial"/>
          <w:sz w:val="28"/>
          <w:szCs w:val="28"/>
        </w:rPr>
        <w:t>clink.ink@gmail.com</w:t>
      </w:r>
    </w:p>
    <w:sectPr w:rsidR="007A7910" w:rsidRPr="00855AA1" w:rsidSect="00210F7D">
      <w:pgSz w:w="12240" w:h="15840" w:code="1"/>
      <w:pgMar w:top="288" w:right="720" w:bottom="720" w:left="720" w:header="720" w:footer="720" w:gutter="0"/>
      <w:cols w:space="720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" w:fontKey="{870FD182-4587-4ED2-AC0F-7142C783648E}"/>
    <w:embedBold r:id="rId2" w:fontKey="{A76B9D54-4AC2-4861-A578-A8FA0A859776}"/>
    <w:embedItalic r:id="rId3" w:fontKey="{F18688B4-2C2F-471C-B9DE-DE620CE7CAC0}"/>
    <w:embedBoldItalic r:id="rId4" w:fontKey="{BFE76DE7-1C21-4492-9EAA-2346FCFEAB16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5" w:fontKey="{C227651B-3538-4D72-A388-2E93436D1383}"/>
    <w:embedBold r:id="rId6" w:fontKey="{AA7B95A6-5B69-4E3D-8783-B91B30E01732}"/>
    <w:embedItalic r:id="rId7" w:fontKey="{C4580388-8FA0-452C-B860-DEB0202C6D39}"/>
    <w:embedBoldItalic r:id="rId8" w:fontKey="{69A7D2FA-6F08-4035-AB6C-2270BC4255FC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9" w:fontKey="{BF658B6E-1DA5-496F-98F9-2F6A63928E52}"/>
    <w:embedBold r:id="rId10" w:fontKey="{A99266A0-741E-43A6-8941-E5DCD622CD0F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11" w:fontKey="{FC59CCA7-8608-44B6-A021-B330D06348A7}"/>
    <w:embedBold r:id="rId12" w:fontKey="{BCD9C98D-1C50-4031-8FD7-FC66F415D489}"/>
    <w:embedItalic r:id="rId13" w:fontKey="{9E6444EC-5FB5-431D-B339-BECBC4ED641B}"/>
    <w:embedBoldItalic r:id="rId14" w:fontKey="{EFDFCAC0-ED53-4D36-8F35-4A17EB42831A}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  <w:embedRegular r:id="rId15" w:fontKey="{DC4A8FD8-EC2D-4698-9CD6-8CDEA3F859A4}"/>
  </w:font>
  <w:font w:name="Helsinki">
    <w:panose1 w:val="020B0504020202020204"/>
    <w:charset w:val="00"/>
    <w:family w:val="swiss"/>
    <w:pitch w:val="variable"/>
    <w:sig w:usb0="00000007" w:usb1="00000000" w:usb2="00000000" w:usb3="00000000" w:csb0="00000013" w:csb1="00000000"/>
    <w:embedRegular r:id="rId16" w:fontKey="{33A96C76-11A1-4662-9873-2A13AE73CEA3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E36E3D6E-96B1-4BBA-8CA5-8E59F8BDC002}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  <w:embedRegular r:id="rId18" w:fontKey="{6FB93AE8-6129-4A5E-9FE5-B117625C0FA8}"/>
  </w:font>
  <w:font w:name="Lazenby Computer">
    <w:panose1 w:val="02000000000000000000"/>
    <w:charset w:val="00"/>
    <w:family w:val="auto"/>
    <w:pitch w:val="variable"/>
    <w:sig w:usb0="A00000AF" w:usb1="00000042" w:usb2="00000000" w:usb3="00000000" w:csb0="00000003" w:csb1="00000000"/>
    <w:embedRegular r:id="rId19" w:fontKey="{640BA1CB-2E20-4561-BA6A-2D24FCB5BD6F}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TrueTypeFonts/>
  <w:embedSystemFonts/>
  <w:proofState w:spelling="clean" w:grammar="clean"/>
  <w:stylePaneFormatFilter w:val="1028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suppressBottomSpacing/>
    <w:suppressTopSpacing/>
  </w:compat>
  <w:docVars>
    <w:docVar w:name="__Grammarly_42____i" w:val="H4sIAAAAAAAEAKtWckksSQxILCpxzi/NK1GyMqwFAAEhoTITAAAA"/>
    <w:docVar w:name="__Grammarly_42___1" w:val="H4sIAAAAAAAEAKtWcslP9kxRslIyNDY2MDUxsLA0MjEyM7A0tDBT0lEKTi0uzszPAymwrAUAR6NH4SwAAAA="/>
    <w:docVar w:name="dgnword-docGUID" w:val="{1653EB6D-538B-436E-97B6-38C3C997DA0B}"/>
    <w:docVar w:name="dgnword-eventsink" w:val="92228960"/>
  </w:docVars>
  <w:rsids>
    <w:rsidRoot w:val="003C5E2C"/>
    <w:rsid w:val="00001DF1"/>
    <w:rsid w:val="00013B97"/>
    <w:rsid w:val="0002013A"/>
    <w:rsid w:val="00025D7E"/>
    <w:rsid w:val="00032380"/>
    <w:rsid w:val="00032875"/>
    <w:rsid w:val="00036FC1"/>
    <w:rsid w:val="00040845"/>
    <w:rsid w:val="000670C5"/>
    <w:rsid w:val="00070DE0"/>
    <w:rsid w:val="00074AE1"/>
    <w:rsid w:val="000A3D3F"/>
    <w:rsid w:val="000C567C"/>
    <w:rsid w:val="00160A7D"/>
    <w:rsid w:val="00167233"/>
    <w:rsid w:val="001821E0"/>
    <w:rsid w:val="001B1024"/>
    <w:rsid w:val="001B4C4D"/>
    <w:rsid w:val="001C142E"/>
    <w:rsid w:val="001D4272"/>
    <w:rsid w:val="001D5E72"/>
    <w:rsid w:val="001F0EBE"/>
    <w:rsid w:val="002047A1"/>
    <w:rsid w:val="00210F7D"/>
    <w:rsid w:val="002B470D"/>
    <w:rsid w:val="002C7E0B"/>
    <w:rsid w:val="002D101E"/>
    <w:rsid w:val="002D6A1D"/>
    <w:rsid w:val="002E6D86"/>
    <w:rsid w:val="00340253"/>
    <w:rsid w:val="00341C16"/>
    <w:rsid w:val="003429ED"/>
    <w:rsid w:val="003640A1"/>
    <w:rsid w:val="0036740E"/>
    <w:rsid w:val="00367977"/>
    <w:rsid w:val="00390B14"/>
    <w:rsid w:val="003A6B3D"/>
    <w:rsid w:val="003C5E2C"/>
    <w:rsid w:val="003D5399"/>
    <w:rsid w:val="003D5ED9"/>
    <w:rsid w:val="003F754B"/>
    <w:rsid w:val="00436792"/>
    <w:rsid w:val="00450500"/>
    <w:rsid w:val="004C4733"/>
    <w:rsid w:val="004D313D"/>
    <w:rsid w:val="004E58AA"/>
    <w:rsid w:val="004F1776"/>
    <w:rsid w:val="00510899"/>
    <w:rsid w:val="00545305"/>
    <w:rsid w:val="00553D28"/>
    <w:rsid w:val="005612C6"/>
    <w:rsid w:val="00571789"/>
    <w:rsid w:val="00576E80"/>
    <w:rsid w:val="00592990"/>
    <w:rsid w:val="00594674"/>
    <w:rsid w:val="005D277E"/>
    <w:rsid w:val="005F066B"/>
    <w:rsid w:val="00611570"/>
    <w:rsid w:val="00613280"/>
    <w:rsid w:val="006235E4"/>
    <w:rsid w:val="00625E7A"/>
    <w:rsid w:val="00672369"/>
    <w:rsid w:val="0068234C"/>
    <w:rsid w:val="00691BE4"/>
    <w:rsid w:val="00697ED2"/>
    <w:rsid w:val="006C5258"/>
    <w:rsid w:val="006D3DBC"/>
    <w:rsid w:val="006E6B07"/>
    <w:rsid w:val="007126B1"/>
    <w:rsid w:val="0071555E"/>
    <w:rsid w:val="0074186B"/>
    <w:rsid w:val="00745037"/>
    <w:rsid w:val="00745CDB"/>
    <w:rsid w:val="007500D7"/>
    <w:rsid w:val="0075295E"/>
    <w:rsid w:val="007771FF"/>
    <w:rsid w:val="007844AF"/>
    <w:rsid w:val="00785B39"/>
    <w:rsid w:val="00793178"/>
    <w:rsid w:val="007A7910"/>
    <w:rsid w:val="007D05C0"/>
    <w:rsid w:val="007F2401"/>
    <w:rsid w:val="008312DF"/>
    <w:rsid w:val="00831395"/>
    <w:rsid w:val="0084365E"/>
    <w:rsid w:val="00853FF8"/>
    <w:rsid w:val="00855AA1"/>
    <w:rsid w:val="00880E5D"/>
    <w:rsid w:val="00892538"/>
    <w:rsid w:val="00895E66"/>
    <w:rsid w:val="008F3242"/>
    <w:rsid w:val="00912CF4"/>
    <w:rsid w:val="00914015"/>
    <w:rsid w:val="009470E4"/>
    <w:rsid w:val="009710F0"/>
    <w:rsid w:val="0098268B"/>
    <w:rsid w:val="009901E3"/>
    <w:rsid w:val="009A18B1"/>
    <w:rsid w:val="009B1D5C"/>
    <w:rsid w:val="009C0B43"/>
    <w:rsid w:val="009F4175"/>
    <w:rsid w:val="009F5776"/>
    <w:rsid w:val="00A336EB"/>
    <w:rsid w:val="00A45DBF"/>
    <w:rsid w:val="00A46070"/>
    <w:rsid w:val="00B02662"/>
    <w:rsid w:val="00B03D49"/>
    <w:rsid w:val="00B06DDA"/>
    <w:rsid w:val="00B27B6B"/>
    <w:rsid w:val="00B3306B"/>
    <w:rsid w:val="00B77292"/>
    <w:rsid w:val="00B91138"/>
    <w:rsid w:val="00B941C2"/>
    <w:rsid w:val="00BA2DD0"/>
    <w:rsid w:val="00BC32AC"/>
    <w:rsid w:val="00C02C98"/>
    <w:rsid w:val="00C0781E"/>
    <w:rsid w:val="00C235BC"/>
    <w:rsid w:val="00C6565E"/>
    <w:rsid w:val="00CA698F"/>
    <w:rsid w:val="00CB433B"/>
    <w:rsid w:val="00CD5B27"/>
    <w:rsid w:val="00D40C35"/>
    <w:rsid w:val="00D53434"/>
    <w:rsid w:val="00D61607"/>
    <w:rsid w:val="00D86072"/>
    <w:rsid w:val="00DB1605"/>
    <w:rsid w:val="00DD6FEC"/>
    <w:rsid w:val="00DE29DA"/>
    <w:rsid w:val="00E156DB"/>
    <w:rsid w:val="00E318E8"/>
    <w:rsid w:val="00E46CEF"/>
    <w:rsid w:val="00E62989"/>
    <w:rsid w:val="00E91504"/>
    <w:rsid w:val="00E93015"/>
    <w:rsid w:val="00EB271A"/>
    <w:rsid w:val="00EB2869"/>
    <w:rsid w:val="00EE460D"/>
    <w:rsid w:val="00EF4EAF"/>
    <w:rsid w:val="00F05E86"/>
    <w:rsid w:val="00F23B52"/>
    <w:rsid w:val="00F24CC4"/>
    <w:rsid w:val="00F316CE"/>
    <w:rsid w:val="00F323EE"/>
    <w:rsid w:val="00F63BC9"/>
    <w:rsid w:val="00F91EFC"/>
    <w:rsid w:val="00FC0B96"/>
    <w:rsid w:val="00FE15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>
      <o:colormenu v:ext="edit" fill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="Arial"/>
        <w:kern w:val="12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4175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41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17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BodyCopy">
    <w:name w:val="MS Body Copy"/>
    <w:basedOn w:val="Normal"/>
    <w:link w:val="MSBodyCopyChar"/>
    <w:uiPriority w:val="99"/>
    <w:qFormat/>
    <w:rsid w:val="009F4175"/>
    <w:pPr>
      <w:suppressLineNumbers/>
      <w:tabs>
        <w:tab w:val="left" w:pos="720"/>
      </w:tabs>
      <w:suppressAutoHyphens/>
    </w:pPr>
    <w:rPr>
      <w:rFonts w:ascii="Lucida Sans Typewriter" w:hAnsi="Lucida Sans Typewriter"/>
      <w:sz w:val="20"/>
    </w:rPr>
  </w:style>
  <w:style w:type="character" w:customStyle="1" w:styleId="MSBodyCopyChar">
    <w:name w:val="MS Body Copy Char"/>
    <w:basedOn w:val="DefaultParagraphFont"/>
    <w:link w:val="MSBodyCopy"/>
    <w:rsid w:val="009F4175"/>
    <w:rPr>
      <w:rFonts w:ascii="Lucida Sans Typewriter" w:hAnsi="Lucida Sans Typewriter"/>
      <w:sz w:val="20"/>
    </w:rPr>
  </w:style>
  <w:style w:type="paragraph" w:customStyle="1" w:styleId="Dictaion">
    <w:name w:val="Dictaion"/>
    <w:basedOn w:val="Normal"/>
    <w:rsid w:val="009F4175"/>
    <w:pPr>
      <w:tabs>
        <w:tab w:val="left" w:pos="720"/>
      </w:tabs>
      <w:suppressAutoHyphens/>
      <w:spacing w:line="288" w:lineRule="auto"/>
      <w:ind w:firstLine="720"/>
    </w:pPr>
    <w:rPr>
      <w:rFonts w:ascii="Lucida Sans Typewriter" w:eastAsia="Times New Roman" w:hAnsi="Lucida Sans Typewriter"/>
      <w:color w:val="00B0F0"/>
    </w:rPr>
  </w:style>
  <w:style w:type="paragraph" w:customStyle="1" w:styleId="Dictation">
    <w:name w:val="Dictation"/>
    <w:basedOn w:val="Normal"/>
    <w:qFormat/>
    <w:rsid w:val="009F4175"/>
    <w:pPr>
      <w:tabs>
        <w:tab w:val="left" w:pos="720"/>
      </w:tabs>
      <w:suppressAutoHyphens/>
      <w:spacing w:line="360" w:lineRule="auto"/>
      <w:ind w:firstLine="720"/>
    </w:pPr>
    <w:rPr>
      <w:rFonts w:ascii="Lucida Sans Typewriter" w:eastAsia="Times New Roman" w:hAnsi="Lucida Sans Typewriter"/>
      <w:color w:val="00B0F0"/>
      <w:sz w:val="20"/>
    </w:rPr>
  </w:style>
  <w:style w:type="paragraph" w:customStyle="1" w:styleId="NovelTitle">
    <w:name w:val="Novel Title"/>
    <w:basedOn w:val="Heading2"/>
    <w:qFormat/>
    <w:rsid w:val="009F4175"/>
    <w:pPr>
      <w:spacing w:before="0"/>
    </w:pPr>
    <w:rPr>
      <w:rFonts w:ascii="Calibri" w:eastAsia="Times New Roman" w:hAnsi="Calibri" w:cs="Calibri"/>
      <w:i/>
      <w:noProof/>
      <w:color w:val="000000"/>
      <w:kern w:val="16"/>
      <w:sz w:val="48"/>
      <w:szCs w:val="32"/>
      <w:lang w:val="en-CA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F417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NS">
    <w:name w:val="DNS"/>
    <w:basedOn w:val="Normal"/>
    <w:qFormat/>
    <w:rsid w:val="009F4175"/>
    <w:pPr>
      <w:tabs>
        <w:tab w:val="left" w:pos="720"/>
      </w:tabs>
      <w:suppressAutoHyphens/>
      <w:spacing w:line="288" w:lineRule="auto"/>
      <w:ind w:firstLine="720"/>
    </w:pPr>
    <w:rPr>
      <w:rFonts w:ascii="Lucida Sans Typewriter" w:eastAsia="Times New Roman" w:hAnsi="Lucida Sans Typewriter"/>
      <w:color w:val="00B0F0"/>
    </w:rPr>
  </w:style>
  <w:style w:type="paragraph" w:customStyle="1" w:styleId="DNSDictation">
    <w:name w:val="DNS Dictation"/>
    <w:basedOn w:val="Normal"/>
    <w:qFormat/>
    <w:rsid w:val="009F4175"/>
    <w:pPr>
      <w:tabs>
        <w:tab w:val="left" w:pos="720"/>
      </w:tabs>
      <w:suppressAutoHyphens/>
      <w:spacing w:line="288" w:lineRule="auto"/>
      <w:ind w:firstLine="720"/>
    </w:pPr>
    <w:rPr>
      <w:rFonts w:ascii="Lucida Sans Typewriter" w:eastAsia="Times New Roman" w:hAnsi="Lucida Sans Typewriter"/>
      <w:color w:val="00B0F0"/>
    </w:rPr>
  </w:style>
  <w:style w:type="paragraph" w:customStyle="1" w:styleId="Whitebackground">
    <w:name w:val="White background"/>
    <w:aliases w:val="black letters"/>
    <w:basedOn w:val="Dictaion"/>
    <w:qFormat/>
    <w:rsid w:val="009F4175"/>
    <w:pPr>
      <w:jc w:val="center"/>
    </w:pPr>
    <w:rPr>
      <w:rFonts w:ascii="Helsinki" w:hAnsi="Helsinki"/>
      <w:color w:val="000000" w:themeColor="text1"/>
      <w:sz w:val="42"/>
      <w:szCs w:val="42"/>
    </w:rPr>
  </w:style>
  <w:style w:type="paragraph" w:customStyle="1" w:styleId="Subhead">
    <w:name w:val="Subhead"/>
    <w:basedOn w:val="Heading3"/>
    <w:qFormat/>
    <w:rsid w:val="009F4175"/>
    <w:pPr>
      <w:suppressAutoHyphens/>
      <w:spacing w:before="0"/>
      <w:ind w:left="720" w:right="720"/>
      <w:jc w:val="center"/>
    </w:pPr>
    <w:rPr>
      <w:rFonts w:ascii="Arial" w:eastAsiaTheme="minorEastAsia" w:hAnsi="Arial" w:cs="Arial"/>
      <w:color w:val="auto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175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E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E2C"/>
    <w:rPr>
      <w:rFonts w:ascii="Tahoma" w:hAnsi="Tahoma" w:cs="Tahoma"/>
      <w:sz w:val="16"/>
      <w:szCs w:val="16"/>
    </w:rPr>
  </w:style>
  <w:style w:type="paragraph" w:customStyle="1" w:styleId="MSSingleSpaced">
    <w:name w:val="MS Single Spaced"/>
    <w:next w:val="MSBodyCopy"/>
    <w:uiPriority w:val="99"/>
    <w:rsid w:val="00210F7D"/>
    <w:pPr>
      <w:tabs>
        <w:tab w:val="left" w:pos="720"/>
        <w:tab w:val="left" w:pos="4752"/>
      </w:tabs>
      <w:suppressAutoHyphens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7A7910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0DCC0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Downloaded press release</vt:lpstr>
    </vt:vector>
  </TitlesOfParts>
  <Company>SFWRITER.COM Inc.</Company>
  <LinksUpToDate>false</LinksUpToDate>
  <CharactersWithSpaces>14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Downloaded press release</dc:title>
  <dc:creator>Clink Ink! Publicity</dc:creator>
  <cp:lastModifiedBy>Robert J. Sawyer</cp:lastModifiedBy>
  <cp:revision>2</cp:revision>
  <cp:lastPrinted>2023-12-20T17:02:00Z</cp:lastPrinted>
  <dcterms:created xsi:type="dcterms:W3CDTF">2024-02-16T19:32:00Z</dcterms:created>
  <dcterms:modified xsi:type="dcterms:W3CDTF">2024-02-16T19:32:00Z</dcterms:modified>
</cp:coreProperties>
</file>